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Collin</w:t>
      </w:r>
      <w:r>
        <w:t xml:space="preserve"> </w:t>
      </w:r>
      <w:r>
        <w:t xml:space="preserve">Middleton</w:t>
      </w:r>
    </w:p>
    <w:p>
      <w:pPr>
        <w:pStyle w:val="Date"/>
      </w:pPr>
      <w:r>
        <w:t xml:space="preserve">11/18/2020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rstDocu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5664d6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Document</dc:title>
  <dc:creator>Collin Middleton</dc:creator>
  <dcterms:created xsi:type="dcterms:W3CDTF">2020-11-18T23:37:46Z</dcterms:created>
  <dcterms:modified xsi:type="dcterms:W3CDTF">2020-11-18T23:37:46Z</dcterms:modified>
</cp:coreProperties>
</file>